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58E2FF" w14:textId="77777777" w:rsidR="004D4598" w:rsidRDefault="004D4598" w:rsidP="00932D99">
      <w:pPr>
        <w:jc w:val="center"/>
        <w:rPr>
          <w:b/>
          <w:bCs w:val="0"/>
          <w:sz w:val="28"/>
          <w:szCs w:val="28"/>
        </w:rPr>
      </w:pPr>
    </w:p>
    <w:p w14:paraId="3824814D" w14:textId="6B812AEE" w:rsidR="004D4598" w:rsidRDefault="00E84B5C" w:rsidP="00932D99">
      <w:pPr>
        <w:jc w:val="center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>AUTHORIZATION</w:t>
      </w:r>
      <w:r w:rsidR="00932D99">
        <w:rPr>
          <w:b/>
          <w:bCs w:val="0"/>
          <w:sz w:val="28"/>
          <w:szCs w:val="28"/>
        </w:rPr>
        <w:t xml:space="preserve"> TO </w:t>
      </w:r>
      <w:r>
        <w:rPr>
          <w:b/>
          <w:bCs w:val="0"/>
          <w:sz w:val="28"/>
          <w:szCs w:val="28"/>
        </w:rPr>
        <w:t>CLAIM PROPERTY</w:t>
      </w:r>
    </w:p>
    <w:p w14:paraId="263F0661" w14:textId="10EEE71A" w:rsidR="00932D99" w:rsidRDefault="00E84B5C" w:rsidP="00932D99">
      <w:pPr>
        <w:jc w:val="center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 xml:space="preserve"> ON BEHALF OF ANOTHER</w:t>
      </w:r>
    </w:p>
    <w:p w14:paraId="08C1E28B" w14:textId="41E2885A" w:rsidR="00932D99" w:rsidRDefault="00932D99" w:rsidP="00932D99">
      <w:pPr>
        <w:jc w:val="center"/>
        <w:rPr>
          <w:b/>
          <w:bCs w:val="0"/>
          <w:sz w:val="28"/>
          <w:szCs w:val="28"/>
        </w:rPr>
      </w:pPr>
    </w:p>
    <w:p w14:paraId="2A95CECC" w14:textId="77777777" w:rsidR="00932D99" w:rsidRDefault="00932D99" w:rsidP="00932D99">
      <w:pPr>
        <w:jc w:val="center"/>
        <w:rPr>
          <w:b/>
          <w:bCs w:val="0"/>
          <w:sz w:val="28"/>
          <w:szCs w:val="28"/>
        </w:rPr>
      </w:pPr>
    </w:p>
    <w:p w14:paraId="2D0F7E02" w14:textId="77777777" w:rsidR="004D4598" w:rsidRDefault="00932D99" w:rsidP="00932D99">
      <w:pPr>
        <w:jc w:val="both"/>
        <w:rPr>
          <w:i/>
          <w:iCs/>
          <w:szCs w:val="24"/>
        </w:rPr>
      </w:pPr>
      <w:r>
        <w:rPr>
          <w:szCs w:val="24"/>
        </w:rPr>
        <w:t>I</w:t>
      </w:r>
      <w:proofErr w:type="gramStart"/>
      <w:r>
        <w:rPr>
          <w:szCs w:val="24"/>
        </w:rPr>
        <w:t xml:space="preserve">,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E84B5C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</w:rPr>
        <w:t>,</w:t>
      </w:r>
      <w:proofErr w:type="gramEnd"/>
      <w:r>
        <w:rPr>
          <w:szCs w:val="24"/>
        </w:rPr>
        <w:t xml:space="preserve"> as a successor to Decedent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Pr="00932D99">
        <w:rPr>
          <w:szCs w:val="24"/>
        </w:rPr>
        <w:t xml:space="preserve">  </w:t>
      </w:r>
      <w:r>
        <w:rPr>
          <w:i/>
          <w:iCs/>
          <w:szCs w:val="24"/>
        </w:rPr>
        <w:t xml:space="preserve">   </w:t>
      </w:r>
      <w:r w:rsidR="004D4598">
        <w:rPr>
          <w:i/>
          <w:iCs/>
          <w:szCs w:val="24"/>
        </w:rPr>
        <w:t xml:space="preserve">   </w:t>
      </w:r>
    </w:p>
    <w:p w14:paraId="7312050C" w14:textId="7EFD86B1" w:rsidR="00932D99" w:rsidRDefault="004D4598" w:rsidP="00932D99">
      <w:pPr>
        <w:jc w:val="both"/>
        <w:rPr>
          <w:i/>
          <w:iCs/>
          <w:szCs w:val="24"/>
        </w:rPr>
      </w:pPr>
      <w:r>
        <w:rPr>
          <w:i/>
          <w:iCs/>
          <w:szCs w:val="24"/>
        </w:rPr>
        <w:t xml:space="preserve">      </w:t>
      </w:r>
      <w:r w:rsidR="00932D99">
        <w:rPr>
          <w:i/>
          <w:iCs/>
          <w:szCs w:val="24"/>
        </w:rPr>
        <w:t>(</w:t>
      </w:r>
      <w:r w:rsidR="00E84B5C">
        <w:rPr>
          <w:i/>
          <w:iCs/>
          <w:szCs w:val="24"/>
        </w:rPr>
        <w:t>Non-Claiming Successor’s Full Name</w:t>
      </w:r>
      <w:r w:rsidR="00932D99">
        <w:rPr>
          <w:i/>
          <w:iCs/>
          <w:szCs w:val="24"/>
        </w:rPr>
        <w:t>)</w:t>
      </w:r>
      <w:r w:rsidR="00932D99">
        <w:rPr>
          <w:i/>
          <w:iCs/>
          <w:szCs w:val="24"/>
        </w:rPr>
        <w:tab/>
      </w:r>
      <w:r w:rsidR="00932D99">
        <w:rPr>
          <w:i/>
          <w:iCs/>
          <w:szCs w:val="24"/>
        </w:rPr>
        <w:tab/>
      </w:r>
      <w:r w:rsidR="00932D99">
        <w:rPr>
          <w:i/>
          <w:iCs/>
          <w:szCs w:val="24"/>
        </w:rPr>
        <w:tab/>
      </w:r>
      <w:r w:rsidR="00932D99">
        <w:rPr>
          <w:i/>
          <w:iCs/>
          <w:szCs w:val="24"/>
        </w:rPr>
        <w:tab/>
      </w:r>
      <w:r w:rsidR="00932D99">
        <w:rPr>
          <w:i/>
          <w:iCs/>
          <w:szCs w:val="24"/>
        </w:rPr>
        <w:tab/>
        <w:t xml:space="preserve">     </w:t>
      </w:r>
      <w:r>
        <w:rPr>
          <w:i/>
          <w:iCs/>
          <w:szCs w:val="24"/>
        </w:rPr>
        <w:t xml:space="preserve"> </w:t>
      </w:r>
      <w:r w:rsidR="00932D99">
        <w:rPr>
          <w:i/>
          <w:iCs/>
          <w:szCs w:val="24"/>
        </w:rPr>
        <w:t>(Name of Decedent)</w:t>
      </w:r>
    </w:p>
    <w:p w14:paraId="6CA6A0F5" w14:textId="4F79B8C9" w:rsidR="00E84B5C" w:rsidRDefault="00E84B5C" w:rsidP="00932D99">
      <w:pPr>
        <w:jc w:val="both"/>
        <w:rPr>
          <w:i/>
          <w:iCs/>
          <w:szCs w:val="24"/>
        </w:rPr>
      </w:pPr>
    </w:p>
    <w:p w14:paraId="2E8B719B" w14:textId="70D50B8C" w:rsidR="00466567" w:rsidRDefault="00466567" w:rsidP="00932D99">
      <w:pPr>
        <w:jc w:val="both"/>
        <w:rPr>
          <w:szCs w:val="24"/>
        </w:rPr>
      </w:pPr>
      <w:proofErr w:type="gramStart"/>
      <w:r>
        <w:rPr>
          <w:szCs w:val="24"/>
        </w:rPr>
        <w:t>hereby</w:t>
      </w:r>
      <w:proofErr w:type="gramEnd"/>
      <w:r>
        <w:rPr>
          <w:szCs w:val="24"/>
        </w:rPr>
        <w:t xml:space="preserve"> authorize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CD069A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</w:rPr>
        <w:t xml:space="preserve"> to file an Affidavit for Collection of Personal </w:t>
      </w:r>
    </w:p>
    <w:p w14:paraId="1BEF646F" w14:textId="2579CBF7" w:rsidR="00466567" w:rsidRPr="00466567" w:rsidRDefault="00466567" w:rsidP="00932D99">
      <w:pPr>
        <w:jc w:val="both"/>
        <w:rPr>
          <w:i/>
          <w:iCs/>
          <w:szCs w:val="24"/>
        </w:rPr>
      </w:pPr>
      <w:r>
        <w:rPr>
          <w:szCs w:val="24"/>
        </w:rPr>
        <w:tab/>
      </w:r>
      <w:r>
        <w:rPr>
          <w:szCs w:val="24"/>
        </w:rPr>
        <w:tab/>
        <w:t xml:space="preserve"> </w:t>
      </w:r>
      <w:r w:rsidR="00CD069A">
        <w:rPr>
          <w:szCs w:val="24"/>
        </w:rPr>
        <w:t xml:space="preserve">        </w:t>
      </w:r>
      <w:r>
        <w:rPr>
          <w:szCs w:val="24"/>
        </w:rPr>
        <w:t xml:space="preserve">   </w:t>
      </w:r>
      <w:r>
        <w:rPr>
          <w:i/>
          <w:iCs/>
          <w:szCs w:val="24"/>
        </w:rPr>
        <w:t>(Claiming Successor’s Full Name)</w:t>
      </w:r>
    </w:p>
    <w:p w14:paraId="65B546B1" w14:textId="77777777" w:rsidR="00466567" w:rsidRDefault="00466567" w:rsidP="00932D99">
      <w:pPr>
        <w:jc w:val="both"/>
        <w:rPr>
          <w:szCs w:val="24"/>
        </w:rPr>
      </w:pPr>
    </w:p>
    <w:p w14:paraId="30348A9E" w14:textId="0D43B818" w:rsidR="00932D99" w:rsidRDefault="00466567" w:rsidP="00932D99">
      <w:pPr>
        <w:jc w:val="both"/>
        <w:rPr>
          <w:szCs w:val="24"/>
        </w:rPr>
      </w:pPr>
      <w:r>
        <w:rPr>
          <w:szCs w:val="24"/>
        </w:rPr>
        <w:t>Property and claim on my behalf</w:t>
      </w:r>
      <w:r w:rsidR="00932D99">
        <w:rPr>
          <w:szCs w:val="24"/>
        </w:rPr>
        <w:t xml:space="preserve"> the following property of the Decedent’s:</w:t>
      </w:r>
    </w:p>
    <w:p w14:paraId="1C771B24" w14:textId="2058EDED" w:rsidR="00932D99" w:rsidRDefault="00932D99" w:rsidP="00932D99">
      <w:pPr>
        <w:jc w:val="both"/>
        <w:rPr>
          <w:szCs w:val="24"/>
        </w:rPr>
      </w:pPr>
    </w:p>
    <w:p w14:paraId="0EAC5945" w14:textId="6A03EE4E" w:rsidR="00932D99" w:rsidRDefault="00932D99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4D4598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51F1970B" w14:textId="3C3C7044" w:rsidR="00932D99" w:rsidRDefault="00932D99" w:rsidP="00932D99">
      <w:pPr>
        <w:jc w:val="both"/>
        <w:rPr>
          <w:szCs w:val="24"/>
          <w:u w:val="single"/>
        </w:rPr>
      </w:pPr>
    </w:p>
    <w:p w14:paraId="57EA5E41" w14:textId="33DA233E" w:rsidR="00932D99" w:rsidRDefault="004D4598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</w:p>
    <w:p w14:paraId="552EC385" w14:textId="77777777" w:rsidR="00932D99" w:rsidRDefault="00932D99" w:rsidP="00932D99">
      <w:pPr>
        <w:jc w:val="both"/>
        <w:rPr>
          <w:szCs w:val="24"/>
          <w:u w:val="single"/>
        </w:rPr>
      </w:pPr>
    </w:p>
    <w:p w14:paraId="7E0FB255" w14:textId="5286D37F" w:rsidR="00932D99" w:rsidRDefault="00932D99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4D4598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3B397219" w14:textId="77777777" w:rsidR="00932D99" w:rsidRDefault="00932D99" w:rsidP="00932D99">
      <w:pPr>
        <w:jc w:val="both"/>
        <w:rPr>
          <w:szCs w:val="24"/>
          <w:u w:val="single"/>
        </w:rPr>
      </w:pPr>
    </w:p>
    <w:p w14:paraId="25DAEF71" w14:textId="196C7E0A" w:rsidR="00932D99" w:rsidRDefault="00932D99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4D4598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5B208B08" w14:textId="2CCCC883" w:rsidR="00932D99" w:rsidRDefault="00932D99" w:rsidP="00932D99">
      <w:pPr>
        <w:jc w:val="both"/>
        <w:rPr>
          <w:szCs w:val="24"/>
          <w:u w:val="single"/>
        </w:rPr>
      </w:pPr>
    </w:p>
    <w:p w14:paraId="5969C97D" w14:textId="77777777" w:rsidR="004D4598" w:rsidRDefault="004D4598" w:rsidP="004D4598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4A63B167" w14:textId="77777777" w:rsidR="004D4598" w:rsidRDefault="004D4598" w:rsidP="004D4598">
      <w:pPr>
        <w:jc w:val="both"/>
        <w:rPr>
          <w:szCs w:val="24"/>
          <w:u w:val="single"/>
        </w:rPr>
      </w:pPr>
    </w:p>
    <w:p w14:paraId="6D9992F5" w14:textId="77777777" w:rsidR="004D4598" w:rsidRDefault="004D4598" w:rsidP="004D4598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37A7B957" w14:textId="77777777" w:rsidR="004D4598" w:rsidRDefault="004D4598" w:rsidP="004D4598">
      <w:pPr>
        <w:jc w:val="both"/>
        <w:rPr>
          <w:szCs w:val="24"/>
          <w:u w:val="single"/>
        </w:rPr>
      </w:pPr>
    </w:p>
    <w:p w14:paraId="47350E13" w14:textId="52A5B3E2" w:rsidR="004D4598" w:rsidRDefault="004D4598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39F2B666" w14:textId="1BD83D90" w:rsidR="004D4598" w:rsidRDefault="004D4598" w:rsidP="00932D99">
      <w:pPr>
        <w:jc w:val="both"/>
        <w:rPr>
          <w:szCs w:val="24"/>
        </w:rPr>
      </w:pPr>
      <w:r>
        <w:rPr>
          <w:szCs w:val="24"/>
        </w:rPr>
        <w:t xml:space="preserve"> </w:t>
      </w:r>
    </w:p>
    <w:p w14:paraId="6C9DCE8A" w14:textId="77777777" w:rsidR="00CD069A" w:rsidRDefault="00CD069A" w:rsidP="00CD069A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52C04432" w14:textId="7D0967C9" w:rsidR="004D4598" w:rsidRDefault="004D4598" w:rsidP="00932D99">
      <w:pPr>
        <w:jc w:val="both"/>
        <w:rPr>
          <w:szCs w:val="24"/>
        </w:rPr>
      </w:pPr>
    </w:p>
    <w:p w14:paraId="72E88AC4" w14:textId="77777777" w:rsidR="00C145E3" w:rsidRDefault="00C145E3" w:rsidP="00C145E3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5E206F6C" w14:textId="77777777" w:rsidR="00C145E3" w:rsidRDefault="00C145E3" w:rsidP="00C145E3">
      <w:pPr>
        <w:jc w:val="both"/>
        <w:rPr>
          <w:szCs w:val="24"/>
        </w:rPr>
      </w:pPr>
    </w:p>
    <w:p w14:paraId="1D5F6392" w14:textId="77777777" w:rsidR="00C145E3" w:rsidRDefault="00C145E3" w:rsidP="00C145E3">
      <w:pPr>
        <w:jc w:val="both"/>
        <w:rPr>
          <w:szCs w:val="24"/>
        </w:rPr>
      </w:pPr>
    </w:p>
    <w:p w14:paraId="51BE8731" w14:textId="4E093843" w:rsidR="004D4598" w:rsidRDefault="004D4598" w:rsidP="00932D99">
      <w:pPr>
        <w:jc w:val="both"/>
        <w:rPr>
          <w:szCs w:val="24"/>
        </w:rPr>
      </w:pPr>
      <w:r>
        <w:rPr>
          <w:szCs w:val="24"/>
        </w:rPr>
        <w:t>By giving this authorization, I am not releasing my right to the property.</w:t>
      </w:r>
    </w:p>
    <w:p w14:paraId="070E42A4" w14:textId="3505148C" w:rsidR="004D4598" w:rsidRDefault="004D4598" w:rsidP="00932D99">
      <w:pPr>
        <w:jc w:val="both"/>
        <w:rPr>
          <w:szCs w:val="24"/>
        </w:rPr>
      </w:pPr>
    </w:p>
    <w:p w14:paraId="1EF2054B" w14:textId="77777777" w:rsidR="004D4598" w:rsidRDefault="004D4598" w:rsidP="00932D99">
      <w:pPr>
        <w:jc w:val="both"/>
        <w:rPr>
          <w:szCs w:val="24"/>
        </w:rPr>
      </w:pPr>
    </w:p>
    <w:p w14:paraId="5006BCA3" w14:textId="77777777" w:rsidR="004D4598" w:rsidRPr="004D4598" w:rsidRDefault="004D4598" w:rsidP="00932D99">
      <w:pPr>
        <w:jc w:val="both"/>
        <w:rPr>
          <w:szCs w:val="24"/>
        </w:rPr>
      </w:pPr>
    </w:p>
    <w:p w14:paraId="6D6C51C4" w14:textId="54AD46FF" w:rsidR="00A42CCD" w:rsidRDefault="004D4598" w:rsidP="00932D99">
      <w:pPr>
        <w:jc w:val="both"/>
        <w:rPr>
          <w:szCs w:val="24"/>
        </w:rPr>
      </w:pPr>
      <w:r>
        <w:rPr>
          <w:szCs w:val="24"/>
        </w:rPr>
        <w:t>Signed</w:t>
      </w:r>
      <w:r w:rsidR="00A42CCD">
        <w:rPr>
          <w:szCs w:val="24"/>
        </w:rPr>
        <w:t xml:space="preserve"> this _________________ day of </w:t>
      </w:r>
      <w:r w:rsidR="00174251">
        <w:rPr>
          <w:szCs w:val="24"/>
          <w:u w:val="single"/>
        </w:rPr>
        <w:tab/>
      </w:r>
      <w:r w:rsidR="00174251">
        <w:rPr>
          <w:szCs w:val="24"/>
          <w:u w:val="single"/>
        </w:rPr>
        <w:tab/>
      </w:r>
      <w:r w:rsidR="00A42CCD"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 w:rsidR="00A42CCD">
        <w:rPr>
          <w:szCs w:val="24"/>
          <w:u w:val="single"/>
        </w:rPr>
        <w:tab/>
      </w:r>
      <w:r w:rsidR="00A42CCD">
        <w:rPr>
          <w:szCs w:val="24"/>
        </w:rPr>
        <w:t>, 20_____.</w:t>
      </w:r>
    </w:p>
    <w:p w14:paraId="491003EC" w14:textId="06736282" w:rsidR="00A42CCD" w:rsidRDefault="00A42CCD" w:rsidP="00932D99">
      <w:pPr>
        <w:jc w:val="both"/>
        <w:rPr>
          <w:szCs w:val="24"/>
        </w:rPr>
      </w:pPr>
    </w:p>
    <w:p w14:paraId="3975F6BC" w14:textId="77777777" w:rsidR="004D4598" w:rsidRDefault="004D4598" w:rsidP="00932D99">
      <w:pPr>
        <w:jc w:val="both"/>
        <w:rPr>
          <w:szCs w:val="24"/>
        </w:rPr>
      </w:pPr>
    </w:p>
    <w:p w14:paraId="1396CCAD" w14:textId="45C1DE32" w:rsidR="00A42CCD" w:rsidRDefault="00A42CCD" w:rsidP="00932D99">
      <w:pPr>
        <w:jc w:val="both"/>
        <w:rPr>
          <w:szCs w:val="24"/>
          <w:u w:val="single"/>
        </w:rPr>
      </w:pPr>
      <w:r>
        <w:rPr>
          <w:szCs w:val="24"/>
        </w:rPr>
        <w:t xml:space="preserve">Signature of </w:t>
      </w:r>
      <w:r w:rsidR="004D4598">
        <w:rPr>
          <w:szCs w:val="24"/>
        </w:rPr>
        <w:t>Non-C</w:t>
      </w:r>
      <w:r>
        <w:rPr>
          <w:szCs w:val="24"/>
        </w:rPr>
        <w:t xml:space="preserve">laiming Successor: 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30CE3C8C" w14:textId="0F4582DC" w:rsidR="00A42CCD" w:rsidRDefault="00BE65EC" w:rsidP="00932D99">
      <w:pPr>
        <w:jc w:val="both"/>
        <w:rPr>
          <w:szCs w:val="24"/>
        </w:rPr>
      </w:pPr>
      <w:r>
        <w:rPr>
          <w:szCs w:val="24"/>
        </w:rPr>
        <w:tab/>
      </w:r>
    </w:p>
    <w:p w14:paraId="6F1CD103" w14:textId="0E68CE51" w:rsidR="00A42CCD" w:rsidRDefault="00A42CCD" w:rsidP="00932D99">
      <w:pPr>
        <w:jc w:val="both"/>
        <w:rPr>
          <w:szCs w:val="24"/>
          <w:u w:val="single"/>
        </w:rPr>
      </w:pPr>
      <w:r>
        <w:rPr>
          <w:szCs w:val="24"/>
        </w:rPr>
        <w:t xml:space="preserve">Address: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7F6A9579" w14:textId="36F52C9B" w:rsidR="00BE65EC" w:rsidRDefault="00BE65EC" w:rsidP="00932D99">
      <w:pPr>
        <w:jc w:val="both"/>
        <w:rPr>
          <w:szCs w:val="24"/>
          <w:u w:val="single"/>
        </w:rPr>
      </w:pPr>
    </w:p>
    <w:p w14:paraId="480D1A4D" w14:textId="65BFB24B" w:rsidR="00BE65EC" w:rsidRDefault="00BE65EC" w:rsidP="00BE65EC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40E747B9" w14:textId="03B758A8" w:rsidR="00BE65EC" w:rsidRDefault="00BE65EC" w:rsidP="00BE65EC">
      <w:pPr>
        <w:jc w:val="both"/>
        <w:rPr>
          <w:szCs w:val="24"/>
          <w:u w:val="single"/>
        </w:rPr>
      </w:pPr>
    </w:p>
    <w:p w14:paraId="2BD0CD58" w14:textId="71E8C3FC" w:rsidR="00BE65EC" w:rsidRPr="00BE65EC" w:rsidRDefault="00BE65EC" w:rsidP="00BE65EC">
      <w:pPr>
        <w:jc w:val="both"/>
        <w:rPr>
          <w:szCs w:val="24"/>
        </w:rPr>
      </w:pPr>
      <w:r>
        <w:rPr>
          <w:szCs w:val="24"/>
        </w:rPr>
        <w:t xml:space="preserve">Telephone number: </w:t>
      </w:r>
      <w:r w:rsidRPr="00BE65EC">
        <w:rPr>
          <w:szCs w:val="24"/>
          <w:u w:val="single"/>
        </w:rPr>
        <w:t xml:space="preserve">(   </w:t>
      </w:r>
      <w:r w:rsidR="00174251">
        <w:rPr>
          <w:szCs w:val="24"/>
          <w:u w:val="single"/>
        </w:rPr>
        <w:t xml:space="preserve">    </w:t>
      </w:r>
      <w:r w:rsidRPr="00BE65EC">
        <w:rPr>
          <w:szCs w:val="24"/>
          <w:u w:val="single"/>
        </w:rPr>
        <w:t xml:space="preserve">   </w:t>
      </w:r>
      <w:r>
        <w:rPr>
          <w:szCs w:val="24"/>
          <w:u w:val="single"/>
        </w:rPr>
        <w:t>)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174251">
        <w:rPr>
          <w:szCs w:val="24"/>
          <w:u w:val="single"/>
        </w:rPr>
        <w:tab/>
      </w:r>
      <w:bookmarkStart w:id="0" w:name="_GoBack"/>
      <w:bookmarkEnd w:id="0"/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Pr="00BE65EC">
        <w:rPr>
          <w:szCs w:val="24"/>
        </w:rPr>
        <w:t xml:space="preserve">                                         </w:t>
      </w:r>
    </w:p>
    <w:p w14:paraId="029FAE3D" w14:textId="4C94477E" w:rsidR="00A42CCD" w:rsidRDefault="00A42CCD" w:rsidP="00932D99">
      <w:pPr>
        <w:jc w:val="both"/>
        <w:rPr>
          <w:szCs w:val="24"/>
          <w:u w:val="single"/>
        </w:rPr>
      </w:pPr>
    </w:p>
    <w:p w14:paraId="6F878DBA" w14:textId="3290A65B" w:rsidR="00BE65EC" w:rsidRPr="00BE65EC" w:rsidRDefault="00BE65EC" w:rsidP="00932D99">
      <w:pPr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sectPr w:rsidR="00BE65EC" w:rsidRPr="00BE65EC" w:rsidSect="00BE65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F2209" w14:textId="77777777" w:rsidR="00C3589E" w:rsidRDefault="00C3589E" w:rsidP="000516DB">
      <w:r>
        <w:separator/>
      </w:r>
    </w:p>
  </w:endnote>
  <w:endnote w:type="continuationSeparator" w:id="0">
    <w:p w14:paraId="718871AA" w14:textId="77777777" w:rsidR="00C3589E" w:rsidRDefault="00C3589E" w:rsidP="00051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BDFE51" w14:textId="77777777" w:rsidR="000516DB" w:rsidRDefault="000516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F7265" w14:textId="77777777" w:rsidR="000516DB" w:rsidRDefault="000516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5F012" w14:textId="77777777" w:rsidR="000516DB" w:rsidRDefault="000516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ED144" w14:textId="77777777" w:rsidR="00C3589E" w:rsidRDefault="00C3589E" w:rsidP="000516DB">
      <w:r>
        <w:separator/>
      </w:r>
    </w:p>
  </w:footnote>
  <w:footnote w:type="continuationSeparator" w:id="0">
    <w:p w14:paraId="4796FB9B" w14:textId="77777777" w:rsidR="00C3589E" w:rsidRDefault="00C3589E" w:rsidP="00051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C42F8" w14:textId="77777777" w:rsidR="000516DB" w:rsidRDefault="000516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C527A" w14:textId="7B21A58E" w:rsidR="000516DB" w:rsidRDefault="000516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EB30F" w14:textId="77777777" w:rsidR="000516DB" w:rsidRDefault="000516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DA2BhKmpsYmRko6SsGpxcWZ+XkgBca1AEkjv14sAAAA"/>
  </w:docVars>
  <w:rsids>
    <w:rsidRoot w:val="00932D99"/>
    <w:rsid w:val="000516DB"/>
    <w:rsid w:val="00174251"/>
    <w:rsid w:val="00266A47"/>
    <w:rsid w:val="002D6987"/>
    <w:rsid w:val="00323B7D"/>
    <w:rsid w:val="00466567"/>
    <w:rsid w:val="004D4598"/>
    <w:rsid w:val="00594BC8"/>
    <w:rsid w:val="00745951"/>
    <w:rsid w:val="00932D99"/>
    <w:rsid w:val="00A42CCD"/>
    <w:rsid w:val="00A965B6"/>
    <w:rsid w:val="00AF43D2"/>
    <w:rsid w:val="00BE65EC"/>
    <w:rsid w:val="00C145E3"/>
    <w:rsid w:val="00C3589E"/>
    <w:rsid w:val="00CD069A"/>
    <w:rsid w:val="00E84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216C05"/>
  <w15:chartTrackingRefBased/>
  <w15:docId w15:val="{19E55FF4-9E94-4F47-B241-31FF74EC5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ajorBidi"/>
        <w:bCs/>
        <w:sz w:val="24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AF43D2"/>
    <w:pPr>
      <w:framePr w:w="7920" w:h="1980" w:hRule="exact" w:hSpace="180" w:wrap="auto" w:hAnchor="page" w:xAlign="center" w:yAlign="bottom"/>
      <w:ind w:left="2880"/>
    </w:pPr>
    <w:rPr>
      <w:rFonts w:eastAsiaTheme="majorEastAsia"/>
      <w:bCs w:val="0"/>
      <w:szCs w:val="24"/>
    </w:rPr>
  </w:style>
  <w:style w:type="paragraph" w:styleId="Header">
    <w:name w:val="header"/>
    <w:basedOn w:val="Normal"/>
    <w:link w:val="HeaderChar"/>
    <w:uiPriority w:val="99"/>
    <w:unhideWhenUsed/>
    <w:rsid w:val="000516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16DB"/>
  </w:style>
  <w:style w:type="paragraph" w:styleId="Footer">
    <w:name w:val="footer"/>
    <w:basedOn w:val="Normal"/>
    <w:link w:val="FooterChar"/>
    <w:uiPriority w:val="99"/>
    <w:unhideWhenUsed/>
    <w:rsid w:val="000516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16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FE2C1-F976-4D91-AC99-BDB5509AE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Tompkins</dc:creator>
  <cp:keywords/>
  <dc:description/>
  <cp:lastModifiedBy>Jill Tompkins</cp:lastModifiedBy>
  <cp:revision>2</cp:revision>
  <dcterms:created xsi:type="dcterms:W3CDTF">2020-06-26T14:13:00Z</dcterms:created>
  <dcterms:modified xsi:type="dcterms:W3CDTF">2020-06-26T14:13:00Z</dcterms:modified>
</cp:coreProperties>
</file>